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194E6" w14:textId="73500282" w:rsidR="002566AB" w:rsidRPr="002566AB" w:rsidRDefault="002566AB" w:rsidP="002566AB">
      <w:pPr>
        <w:pStyle w:val="ListParagraph"/>
        <w:numPr>
          <w:ilvl w:val="0"/>
          <w:numId w:val="6"/>
        </w:numPr>
        <w:ind w:firstLineChars="0"/>
        <w:rPr>
          <w:b/>
          <w:bCs/>
        </w:rPr>
      </w:pPr>
      <w:bookmarkStart w:id="0" w:name="_Hlk65433002"/>
      <w:bookmarkEnd w:id="0"/>
      <w:r w:rsidRPr="002566AB">
        <w:rPr>
          <w:b/>
          <w:bCs/>
        </w:rPr>
        <w:t>What I have done:</w:t>
      </w:r>
    </w:p>
    <w:p w14:paraId="34EC9655" w14:textId="05AE873E" w:rsidR="002566AB" w:rsidRPr="00CB1A47" w:rsidRDefault="002566AB" w:rsidP="002566AB">
      <w:pPr>
        <w:rPr>
          <w:b/>
          <w:bCs/>
          <w:sz w:val="32"/>
          <w:szCs w:val="32"/>
        </w:rPr>
      </w:pPr>
    </w:p>
    <w:p w14:paraId="3B46D1B8" w14:textId="77777777" w:rsidR="00061FE8" w:rsidRPr="0088168E" w:rsidRDefault="00E42040" w:rsidP="0088168E">
      <w:pPr>
        <w:rPr>
          <w:sz w:val="32"/>
          <w:szCs w:val="32"/>
        </w:rPr>
      </w:pPr>
      <w:r w:rsidRPr="0088168E">
        <w:rPr>
          <w:b/>
          <w:bCs/>
          <w:sz w:val="32"/>
          <w:szCs w:val="32"/>
        </w:rPr>
        <w:t>(</w:t>
      </w:r>
      <w:r w:rsidR="00DB03D9" w:rsidRPr="0088168E">
        <w:rPr>
          <w:b/>
          <w:bCs/>
          <w:sz w:val="32"/>
          <w:szCs w:val="32"/>
        </w:rPr>
        <w:t>1</w:t>
      </w:r>
      <w:r w:rsidR="00041A72" w:rsidRPr="0088168E">
        <w:rPr>
          <w:b/>
          <w:bCs/>
          <w:sz w:val="32"/>
          <w:szCs w:val="32"/>
        </w:rPr>
        <w:t>).</w:t>
      </w:r>
      <w:r w:rsidR="00041A72" w:rsidRPr="0088168E">
        <w:rPr>
          <w:sz w:val="32"/>
          <w:szCs w:val="32"/>
        </w:rPr>
        <w:t xml:space="preserve"> </w:t>
      </w:r>
    </w:p>
    <w:p w14:paraId="12298BC7" w14:textId="63CDC291" w:rsidR="0082187D" w:rsidRPr="002966D8" w:rsidRDefault="00041A72" w:rsidP="0088168E">
      <w:pPr>
        <w:pStyle w:val="ListParagraph"/>
        <w:ind w:left="210" w:firstLineChars="0" w:firstLine="0"/>
        <w:rPr>
          <w:b/>
          <w:bCs/>
        </w:rPr>
      </w:pPr>
      <w:r>
        <w:t>Did</w:t>
      </w:r>
      <w:r w:rsidR="00EB40CB">
        <w:t xml:space="preserve"> multiclass classification on the cancer types with features set as </w:t>
      </w:r>
      <w:proofErr w:type="spellStart"/>
      <w:r w:rsidR="00EB40CB">
        <w:t>sbs</w:t>
      </w:r>
      <w:proofErr w:type="spellEnd"/>
      <w:r w:rsidR="00EB40CB">
        <w:t xml:space="preserve"> signatures, using the </w:t>
      </w:r>
      <w:proofErr w:type="spellStart"/>
      <w:r w:rsidR="00EB40CB">
        <w:t>softmax</w:t>
      </w:r>
      <w:proofErr w:type="spellEnd"/>
      <w:r w:rsidR="00EB40CB">
        <w:t xml:space="preserve"> to construct the </w:t>
      </w:r>
      <w:proofErr w:type="spellStart"/>
      <w:r w:rsidR="00893DDB">
        <w:t>softmax</w:t>
      </w:r>
      <w:proofErr w:type="spellEnd"/>
      <w:r w:rsidR="00893DDB">
        <w:t xml:space="preserve"> logistic regression</w:t>
      </w:r>
      <w:r w:rsidR="00EB40CB">
        <w:t xml:space="preserve"> to perform the training and testing of the model,</w:t>
      </w:r>
      <w:r w:rsidR="00D336FB">
        <w:t xml:space="preserve"> </w:t>
      </w:r>
      <w:r w:rsidR="0050567F">
        <w:t>and</w:t>
      </w:r>
      <w:r w:rsidR="00D336FB">
        <w:t xml:space="preserve"> extracted weight of each </w:t>
      </w:r>
      <w:proofErr w:type="spellStart"/>
      <w:r w:rsidR="00D336FB">
        <w:t>sbs</w:t>
      </w:r>
      <w:proofErr w:type="spellEnd"/>
      <w:r w:rsidR="00D336FB">
        <w:t xml:space="preserve"> signatures in each cancer types and gene types. </w:t>
      </w:r>
      <w:r w:rsidR="00EB40CB" w:rsidRPr="002966D8">
        <w:rPr>
          <w:b/>
          <w:bCs/>
        </w:rPr>
        <w:t xml:space="preserve">the result of the classification </w:t>
      </w:r>
      <w:r w:rsidR="0082187D" w:rsidRPr="002966D8">
        <w:rPr>
          <w:b/>
          <w:bCs/>
        </w:rPr>
        <w:t xml:space="preserve">accuracy </w:t>
      </w:r>
      <w:r w:rsidR="00D336FB" w:rsidRPr="002966D8">
        <w:rPr>
          <w:b/>
          <w:bCs/>
        </w:rPr>
        <w:t>o</w:t>
      </w:r>
      <w:r w:rsidR="0082187D" w:rsidRPr="002966D8">
        <w:rPr>
          <w:b/>
          <w:bCs/>
        </w:rPr>
        <w:t xml:space="preserve">f all the fold’s validation dataset </w:t>
      </w:r>
      <w:r w:rsidR="00D336FB" w:rsidRPr="002966D8">
        <w:rPr>
          <w:b/>
          <w:bCs/>
        </w:rPr>
        <w:t xml:space="preserve">for cancer </w:t>
      </w:r>
      <w:r w:rsidR="00EB40CB" w:rsidRPr="002966D8">
        <w:rPr>
          <w:b/>
          <w:bCs/>
        </w:rPr>
        <w:t xml:space="preserve">is </w:t>
      </w:r>
      <w:r w:rsidR="00D336FB" w:rsidRPr="002966D8">
        <w:rPr>
          <w:b/>
          <w:bCs/>
        </w:rPr>
        <w:t>of (</w:t>
      </w:r>
      <w:r w:rsidR="0050567F" w:rsidRPr="002966D8">
        <w:rPr>
          <w:b/>
          <w:bCs/>
        </w:rPr>
        <w:t>5-fold</w:t>
      </w:r>
      <w:r w:rsidR="00D336FB" w:rsidRPr="002966D8">
        <w:rPr>
          <w:b/>
          <w:bCs/>
        </w:rPr>
        <w:t xml:space="preserve"> cross validation):</w:t>
      </w:r>
    </w:p>
    <w:p w14:paraId="2A9FA46E" w14:textId="199C3AC4" w:rsidR="0082187D" w:rsidRDefault="00EB40CB" w:rsidP="0082187D">
      <w:r>
        <w:t xml:space="preserve"> </w:t>
      </w:r>
      <w:r w:rsidR="00CF6725">
        <w:tab/>
      </w:r>
    </w:p>
    <w:p w14:paraId="19873BFC" w14:textId="7F225794" w:rsidR="00CF6725" w:rsidRDefault="00CF6725" w:rsidP="00935265">
      <w:pPr>
        <w:ind w:leftChars="100" w:left="210"/>
      </w:pPr>
      <w:r>
        <w:rPr>
          <w:rFonts w:hint="eastAsia"/>
        </w:rPr>
        <w:t>T</w:t>
      </w:r>
      <w:r>
        <w:t xml:space="preserve">he classification is based on </w:t>
      </w:r>
      <w:r w:rsidRPr="00CF6725">
        <w:t>['ACC', 'BLCA', 'BRCA', 'CESC', 'CHOL', 'COAD', 'DLBC', 'ESCA', 'GBM', 'HNSC', 'KICH', 'KIRC', 'KIRP', 'LAML', 'LGG', 'LIHC', 'LUAD', 'LUSC', 'MESO', 'OV', 'PAAD', 'PCPG', 'PRAD', 'READ', 'SKCM', 'STAD', 'TGCT', 'THCA', 'THYM', 'UCEC', 'UCS', 'UVM']</w:t>
      </w:r>
    </w:p>
    <w:p w14:paraId="06598822" w14:textId="77777777" w:rsidR="00CF6725" w:rsidRDefault="00CF6725" w:rsidP="00935265">
      <w:pPr>
        <w:ind w:leftChars="100" w:left="210"/>
      </w:pPr>
      <w:r>
        <w:rPr>
          <w:rFonts w:hint="eastAsia"/>
        </w:rPr>
        <w:t>3</w:t>
      </w:r>
      <w:r>
        <w:t xml:space="preserve">2 of cancers </w:t>
      </w:r>
    </w:p>
    <w:p w14:paraId="22F1D842" w14:textId="77777777" w:rsidR="00CF6725" w:rsidRDefault="00CF6725" w:rsidP="00935265">
      <w:pPr>
        <w:ind w:leftChars="100" w:left="210"/>
      </w:pPr>
    </w:p>
    <w:p w14:paraId="3C2F466E" w14:textId="77777777" w:rsidR="00B23F9A" w:rsidRDefault="00CF6725" w:rsidP="00B23F9A">
      <w:pPr>
        <w:ind w:leftChars="100" w:left="210"/>
      </w:pPr>
      <w:r>
        <w:t>and</w:t>
      </w:r>
      <w:r w:rsidRPr="00CF6725">
        <w:t xml:space="preserve"> </w:t>
      </w:r>
      <w:r w:rsidR="00B23F9A">
        <w:t>['MEN1', 'ATRX', 'CTNNB1', 'TP53', 'PRKAR1A', 'RXRA', 'CUL1', 'NFE2L2', 'STAG2', 'EP300', 'FAT1', 'FOXA1', 'ATM',</w:t>
      </w:r>
    </w:p>
    <w:p w14:paraId="7CADCE96" w14:textId="77777777" w:rsidR="00B23F9A" w:rsidRDefault="00B23F9A" w:rsidP="00B23F9A">
      <w:pPr>
        <w:ind w:leftChars="100" w:left="210"/>
      </w:pPr>
      <w:r>
        <w:t xml:space="preserve">              'ELF3', 'FOXQ1', 'ARID1A', 'ERBB3', 'PIK3CA', 'ASXL2', 'KRAS', 'TXNIP', 'ZFP36L1', 'HRAS', 'RHOB', 'CREBBP',</w:t>
      </w:r>
    </w:p>
    <w:p w14:paraId="32DB4E86" w14:textId="77777777" w:rsidR="00B23F9A" w:rsidRDefault="00B23F9A" w:rsidP="00B23F9A">
      <w:pPr>
        <w:ind w:leftChars="100" w:left="210"/>
      </w:pPr>
      <w:r>
        <w:t xml:space="preserve">              'NRAS', 'ERBB2', 'KANSL1', 'KDM6A', 'PSIP1', 'FGFR3', 'CDKN2A', 'SF1', 'GNA13', 'ERCC2', 'DIAPH2', 'SF3B1',</w:t>
      </w:r>
    </w:p>
    <w:p w14:paraId="2260323D" w14:textId="77777777" w:rsidR="00B23F9A" w:rsidRDefault="00B23F9A" w:rsidP="00B23F9A">
      <w:pPr>
        <w:ind w:leftChars="100" w:left="210"/>
      </w:pPr>
      <w:r>
        <w:t xml:space="preserve">              'PTEN', 'RB1', 'KMT2D', 'CDKN1A', 'RHOA', 'TSC1', 'SPTAN1', 'KLF5', 'RBM10', 'FBXW7', 'KMT2C', 'TBX3', 'CDKN1B',</w:t>
      </w:r>
    </w:p>
    <w:p w14:paraId="5F74138B" w14:textId="77777777" w:rsidR="00B23F9A" w:rsidRDefault="00B23F9A" w:rsidP="00B23F9A">
      <w:pPr>
        <w:ind w:leftChars="100" w:left="210"/>
      </w:pPr>
      <w:r>
        <w:t xml:space="preserve">              'NF1', 'PTPRD', 'CBFB', 'CHD4', 'PIK3R1', 'GATA3', 'CTCF', 'MAP3K1', 'AKT1', 'MAP2K4', 'CDH1', 'GPS2', 'CASP8',</w:t>
      </w:r>
    </w:p>
    <w:p w14:paraId="031E9CFB" w14:textId="77777777" w:rsidR="00B23F9A" w:rsidRDefault="00B23F9A" w:rsidP="00B23F9A">
      <w:pPr>
        <w:ind w:leftChars="100" w:left="210"/>
      </w:pPr>
      <w:r>
        <w:t xml:space="preserve">              'NCOR1', 'BRCA1', 'RUNX1', 'HLA-B', 'SMAD4', 'NOTCH1', 'POLRMT', 'STK11', 'TGFBR2', 'MAPK1', 'LATS1', 'IDH1', 'EPHA2',</w:t>
      </w:r>
    </w:p>
    <w:p w14:paraId="487908B9" w14:textId="77777777" w:rsidR="00B23F9A" w:rsidRDefault="00B23F9A" w:rsidP="00B23F9A">
      <w:pPr>
        <w:ind w:leftChars="100" w:left="210"/>
      </w:pPr>
      <w:r>
        <w:t xml:space="preserve">              'PBRM1', 'BAP1', 'TGIF1', 'APC', 'ACVR2A', 'AMER1', 'PCBP1', 'BRAF', 'SOX9', 'TCF7L2', 'ZFP36L2', 'SMAD2', 'GNAS', 'CARD11',</w:t>
      </w:r>
    </w:p>
    <w:p w14:paraId="66507C3F" w14:textId="77777777" w:rsidR="00B23F9A" w:rsidRDefault="00B23F9A" w:rsidP="00B23F9A">
      <w:pPr>
        <w:ind w:leftChars="100" w:left="210"/>
      </w:pPr>
      <w:r>
        <w:t xml:space="preserve">              'CD70', 'TNFAIP3', 'TMSB4X', 'BTG2', 'HIST1H1E', 'PIM1', 'CD79B', 'MYD88', 'B2M', 'NSD1', 'PTCH1', 'ZNF750', 'TCF12', 'EGFR',</w:t>
      </w:r>
    </w:p>
    <w:p w14:paraId="38BB61F7" w14:textId="77777777" w:rsidR="00B23F9A" w:rsidRDefault="00B23F9A" w:rsidP="00B23F9A">
      <w:pPr>
        <w:ind w:leftChars="100" w:left="210"/>
      </w:pPr>
      <w:r>
        <w:t xml:space="preserve">              'LZTR1', 'SPTA1', 'KEL', 'PDGFRA', 'GABRA6', 'CYLD', 'MYH9', 'FLNA', 'HUWE1', 'AJUBA', 'KEAP1', 'RAC1', 'ARID2', 'CUL3', 'RASA1',</w:t>
      </w:r>
    </w:p>
    <w:p w14:paraId="07AA1BD9" w14:textId="77777777" w:rsidR="00B23F9A" w:rsidRDefault="00B23F9A" w:rsidP="00B23F9A">
      <w:pPr>
        <w:ind w:leftChars="100" w:left="210"/>
      </w:pPr>
      <w:r>
        <w:t xml:space="preserve">              'HLA-A', 'SETD2', 'MTOR', 'VHL', 'KDM5C', 'KIF1A', 'TCEB1', 'SMARCB1', 'MET', 'NF2', 'SMC1A', 'KIT', 'U2AF1', 'PTPDC1', 'NPM1',</w:t>
      </w:r>
    </w:p>
    <w:p w14:paraId="23FB0284" w14:textId="77777777" w:rsidR="00B23F9A" w:rsidRDefault="00B23F9A" w:rsidP="00B23F9A">
      <w:pPr>
        <w:ind w:leftChars="100" w:left="210"/>
      </w:pPr>
      <w:r>
        <w:t xml:space="preserve">              'DNMT3A', 'PTPN11', 'ASXL1', 'IDH2', 'FLT3', 'WT1', 'CIC', 'ZBTB20', 'FUBP1', 'NIPBL', 'MAX', 'SMARCA4', 'ZCCHC12', 'PLCG1',</w:t>
      </w:r>
    </w:p>
    <w:p w14:paraId="6F9C3BA5" w14:textId="77777777" w:rsidR="00B23F9A" w:rsidRDefault="00B23F9A" w:rsidP="00B23F9A">
      <w:pPr>
        <w:ind w:leftChars="100" w:left="210"/>
      </w:pPr>
      <w:r>
        <w:t xml:space="preserve">              'NUP133', 'ALB', 'BRD7', 'APOB', 'TSC2', 'AXIN1', 'XPO1', 'WHSC1', 'CREB3L3', 'IL6ST', 'DHX9', 'RPS6KA3', 'EEF1A1', 'MGA',</w:t>
      </w:r>
    </w:p>
    <w:p w14:paraId="57A923E6" w14:textId="77777777" w:rsidR="00B23F9A" w:rsidRDefault="00B23F9A" w:rsidP="00B23F9A">
      <w:pPr>
        <w:ind w:leftChars="100" w:left="210"/>
      </w:pPr>
      <w:r>
        <w:t xml:space="preserve">              'RIT1', 'FGFR2', 'ARHGAP35', 'LATS2', 'CDK12', 'ZNF133', 'RNF43', 'EEF2', 'RET', 'CSDE1', 'EPAS1', 'MED12', 'ZMYM3', 'SPOP',</w:t>
      </w:r>
    </w:p>
    <w:p w14:paraId="0ED30B3F" w14:textId="77777777" w:rsidR="00B23F9A" w:rsidRDefault="00B23F9A" w:rsidP="00B23F9A">
      <w:pPr>
        <w:ind w:leftChars="100" w:left="210"/>
      </w:pPr>
      <w:r>
        <w:t xml:space="preserve">              'DACH1', 'COL5A1', 'PPP6C', 'MAP2K1', 'CDK4', 'RQCD1', 'MECOM', 'DDX3X', 'GNA11', 'PTMA', 'PPM1D', 'EIF1AX', 'NUP93', 'GTF2I',</w:t>
      </w:r>
    </w:p>
    <w:p w14:paraId="51631773" w14:textId="77777777" w:rsidR="00B23F9A" w:rsidRDefault="00B23F9A" w:rsidP="00B23F9A">
      <w:pPr>
        <w:ind w:leftChars="100" w:left="210"/>
      </w:pPr>
      <w:r>
        <w:lastRenderedPageBreak/>
        <w:t xml:space="preserve">              'CHD3', 'MSH6', 'BCOR', 'ARID5B', 'CCND1', 'ACVR1', 'PDS5B', 'DICER1', 'SIN3A', 'MYCN', 'ZFHX3', 'FOXA2', 'ATR', 'KMT2B',</w:t>
      </w:r>
    </w:p>
    <w:p w14:paraId="61876D05" w14:textId="77777777" w:rsidR="00B23F9A" w:rsidRDefault="00B23F9A" w:rsidP="00B23F9A">
      <w:pPr>
        <w:ind w:leftChars="100" w:left="210"/>
      </w:pPr>
      <w:r>
        <w:t xml:space="preserve">              'PIK3R2', 'TAF1', 'RPL22', 'PPP2R1A', 'ZMYM2', 'SCAF4', 'INPPL1', 'CTNND1', 'SOS1', 'RRAS2', 'SOX17', 'ATF7IP', 'RFC1',</w:t>
      </w:r>
    </w:p>
    <w:p w14:paraId="32CE6FFB" w14:textId="77777777" w:rsidR="00B23F9A" w:rsidRDefault="00B23F9A" w:rsidP="00B23F9A">
      <w:pPr>
        <w:ind w:leftChars="100" w:left="210"/>
      </w:pPr>
      <w:r>
        <w:t xml:space="preserve">              'BCL2L11', 'MAP3K4', 'ZBTB7B', 'PLCB4', 'GNAQ', 'SRSF2', 'CYSLTR2']</w:t>
      </w:r>
      <w:r>
        <w:t xml:space="preserve"> </w:t>
      </w:r>
    </w:p>
    <w:p w14:paraId="6386B70F" w14:textId="42C0D17F" w:rsidR="00CF6725" w:rsidRDefault="00CF6725" w:rsidP="00B23F9A">
      <w:pPr>
        <w:ind w:leftChars="100" w:left="210"/>
      </w:pPr>
      <w:r>
        <w:t xml:space="preserve">total </w:t>
      </w:r>
      <w:r w:rsidR="00B23F9A">
        <w:t>224</w:t>
      </w:r>
      <w:r>
        <w:t xml:space="preserve"> genes</w:t>
      </w:r>
    </w:p>
    <w:p w14:paraId="639AF09B" w14:textId="77777777" w:rsidR="00CF6725" w:rsidRDefault="00CF6725" w:rsidP="001A0D79">
      <w:pPr>
        <w:pStyle w:val="ListParagraph"/>
        <w:ind w:left="360" w:firstLineChars="0" w:firstLine="0"/>
      </w:pPr>
    </w:p>
    <w:p w14:paraId="7265E093" w14:textId="77777777" w:rsidR="00CF6725" w:rsidRDefault="00CF6725" w:rsidP="001A0D79">
      <w:pPr>
        <w:pStyle w:val="ListParagraph"/>
        <w:ind w:left="360" w:firstLineChars="0" w:firstLine="0"/>
      </w:pPr>
    </w:p>
    <w:p w14:paraId="3B171D3E" w14:textId="77777777" w:rsidR="00CF6725" w:rsidRDefault="00CF6725" w:rsidP="00725480"/>
    <w:p w14:paraId="026E8C74" w14:textId="00C9A3DA" w:rsidR="001A0D79" w:rsidRDefault="001A0D79" w:rsidP="001A0D79">
      <w:pPr>
        <w:pStyle w:val="ListParagraph"/>
        <w:ind w:left="360" w:firstLineChars="0" w:firstLine="0"/>
      </w:pPr>
      <w:r>
        <w:t>The 5-fold cross validation has 5 testing result, they are:</w:t>
      </w:r>
    </w:p>
    <w:p w14:paraId="148B5110" w14:textId="77777777" w:rsidR="00440360" w:rsidRDefault="00440360" w:rsidP="001A0D79">
      <w:pPr>
        <w:pStyle w:val="ListParagraph"/>
        <w:ind w:left="360" w:firstLineChars="0" w:firstLine="0"/>
        <w:rPr>
          <w:sz w:val="16"/>
          <w:szCs w:val="16"/>
        </w:rPr>
      </w:pPr>
      <w:r w:rsidRPr="00440360">
        <w:rPr>
          <w:sz w:val="16"/>
          <w:szCs w:val="16"/>
        </w:rPr>
        <w:t>[0.8283208020050126,0.8890977443609023,</w:t>
      </w:r>
      <w:r w:rsidRPr="00440360">
        <w:rPr>
          <w:b/>
          <w:bCs/>
          <w:sz w:val="16"/>
          <w:szCs w:val="16"/>
        </w:rPr>
        <w:t>0.8953634085213033</w:t>
      </w:r>
      <w:r w:rsidRPr="00440360">
        <w:rPr>
          <w:sz w:val="16"/>
          <w:szCs w:val="16"/>
        </w:rPr>
        <w:t>,0.7901002506265664, 0.8865914786967418]</w:t>
      </w:r>
    </w:p>
    <w:p w14:paraId="34526FD2" w14:textId="5EBD0590" w:rsidR="001A0D79" w:rsidRDefault="001A0D79" w:rsidP="001A0D79">
      <w:pPr>
        <w:pStyle w:val="ListParagraph"/>
        <w:ind w:left="360" w:firstLineChars="0" w:firstLine="0"/>
      </w:pPr>
      <w:r>
        <w:t xml:space="preserve">The validation accuracies for 5-fold cross validation are: </w:t>
      </w:r>
    </w:p>
    <w:p w14:paraId="5B86D6BC" w14:textId="77777777" w:rsidR="00825AF3" w:rsidRDefault="00825AF3" w:rsidP="001A0D79">
      <w:pPr>
        <w:pStyle w:val="ListParagraph"/>
        <w:ind w:left="360" w:firstLineChars="0" w:firstLine="0"/>
        <w:rPr>
          <w:sz w:val="16"/>
          <w:szCs w:val="16"/>
        </w:rPr>
      </w:pPr>
      <w:r w:rsidRPr="00825AF3">
        <w:rPr>
          <w:sz w:val="16"/>
          <w:szCs w:val="16"/>
        </w:rPr>
        <w:t>[0.8522316043425814,</w:t>
      </w:r>
      <w:r w:rsidRPr="00825AF3">
        <w:rPr>
          <w:b/>
          <w:bCs/>
          <w:sz w:val="16"/>
          <w:szCs w:val="16"/>
        </w:rPr>
        <w:t>0.8685162846803377</w:t>
      </w:r>
      <w:r w:rsidRPr="00825AF3">
        <w:rPr>
          <w:sz w:val="16"/>
          <w:szCs w:val="16"/>
        </w:rPr>
        <w:t>,0.8552472858866104,0.8480096501809409, 0.8413751507840772]</w:t>
      </w:r>
    </w:p>
    <w:p w14:paraId="1F0E4567" w14:textId="1077B5D1" w:rsidR="001A0D79" w:rsidRDefault="001A0D79" w:rsidP="001A0D79">
      <w:pPr>
        <w:pStyle w:val="ListParagraph"/>
        <w:ind w:left="360" w:firstLineChars="0" w:firstLine="0"/>
      </w:pPr>
      <w:r>
        <w:rPr>
          <w:rFonts w:hint="eastAsia"/>
        </w:rPr>
        <w:t>T</w:t>
      </w:r>
      <w:r>
        <w:t>he classification report for the classification status of 5 validation sets are shown below:</w:t>
      </w:r>
    </w:p>
    <w:p w14:paraId="17A4953C" w14:textId="1BC6F980" w:rsidR="001E64B5" w:rsidRDefault="001E64B5" w:rsidP="00041A72">
      <w:pPr>
        <w:rPr>
          <w:b/>
          <w:bCs/>
        </w:rPr>
      </w:pPr>
    </w:p>
    <w:p w14:paraId="3B5E5554" w14:textId="705559A2" w:rsidR="00951D5C" w:rsidRDefault="00951D5C" w:rsidP="00041A72">
      <w:pPr>
        <w:rPr>
          <w:b/>
          <w:bCs/>
        </w:rPr>
      </w:pPr>
      <w:r>
        <w:rPr>
          <w:noProof/>
        </w:rPr>
        <w:drawing>
          <wp:inline distT="0" distB="0" distL="0" distR="0" wp14:anchorId="495EF310" wp14:editId="10282D0F">
            <wp:extent cx="5274310" cy="414337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9F9B08" wp14:editId="1907EA49">
            <wp:extent cx="5274310" cy="4143375"/>
            <wp:effectExtent l="0" t="0" r="25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0B632A" wp14:editId="3B9EB49C">
            <wp:extent cx="5274310" cy="4143375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E81342" wp14:editId="6390ADD6">
            <wp:extent cx="5274310" cy="4143375"/>
            <wp:effectExtent l="0" t="0" r="254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378C05" wp14:editId="6F989C27">
            <wp:extent cx="5274310" cy="41433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64F91" w14:textId="52775A05" w:rsidR="00951D5C" w:rsidRDefault="00951D5C" w:rsidP="00041A72">
      <w:pPr>
        <w:rPr>
          <w:b/>
          <w:bCs/>
        </w:rPr>
      </w:pPr>
    </w:p>
    <w:p w14:paraId="47C564AE" w14:textId="7AB45281" w:rsidR="00951D5C" w:rsidRDefault="00951D5C" w:rsidP="00041A72">
      <w:pPr>
        <w:rPr>
          <w:b/>
          <w:bCs/>
        </w:rPr>
      </w:pPr>
    </w:p>
    <w:p w14:paraId="78B3A00C" w14:textId="77777777" w:rsidR="00951D5C" w:rsidRDefault="00951D5C" w:rsidP="00041A72">
      <w:pPr>
        <w:rPr>
          <w:rFonts w:hint="eastAsia"/>
          <w:b/>
          <w:bCs/>
        </w:rPr>
      </w:pPr>
    </w:p>
    <w:p w14:paraId="4D1FDDCC" w14:textId="2BE98FA4" w:rsidR="002966D8" w:rsidRPr="00041A72" w:rsidRDefault="00CB1A47" w:rsidP="00041A72">
      <w:pPr>
        <w:rPr>
          <w:b/>
          <w:bCs/>
        </w:rPr>
      </w:pPr>
      <w:r w:rsidRPr="00CB1A47">
        <w:rPr>
          <w:b/>
          <w:bCs/>
          <w:sz w:val="32"/>
          <w:szCs w:val="32"/>
        </w:rPr>
        <w:t>(2)</w:t>
      </w:r>
      <w:r>
        <w:rPr>
          <w:b/>
          <w:bCs/>
        </w:rPr>
        <w:t>.</w:t>
      </w:r>
      <w:r w:rsidRPr="00041A72">
        <w:rPr>
          <w:b/>
          <w:bCs/>
        </w:rPr>
        <w:t xml:space="preserve"> the</w:t>
      </w:r>
      <w:r w:rsidR="002966D8" w:rsidRPr="00041A72">
        <w:rPr>
          <w:b/>
          <w:bCs/>
        </w:rPr>
        <w:t xml:space="preserve"> result of the classification accuracy of all the fold’s validation dataset for </w:t>
      </w:r>
      <w:r w:rsidR="00CD26A6">
        <w:rPr>
          <w:b/>
          <w:bCs/>
        </w:rPr>
        <w:t>gene</w:t>
      </w:r>
      <w:r w:rsidR="002966D8" w:rsidRPr="00041A72">
        <w:rPr>
          <w:b/>
          <w:bCs/>
        </w:rPr>
        <w:t xml:space="preserve"> is of (5-fold cross validation):</w:t>
      </w:r>
    </w:p>
    <w:p w14:paraId="12D34D25" w14:textId="77777777" w:rsidR="002966D8" w:rsidRPr="002966D8" w:rsidRDefault="002966D8" w:rsidP="00820441">
      <w:pPr>
        <w:pStyle w:val="ListParagraph"/>
        <w:ind w:left="360" w:firstLineChars="0" w:firstLine="0"/>
        <w:rPr>
          <w:b/>
          <w:bCs/>
        </w:rPr>
      </w:pPr>
    </w:p>
    <w:p w14:paraId="7BB406FE" w14:textId="21682588" w:rsidR="002966D8" w:rsidRDefault="002966D8" w:rsidP="002966D8">
      <w:pPr>
        <w:pStyle w:val="ListParagraph"/>
        <w:ind w:left="360" w:firstLineChars="0" w:firstLine="0"/>
      </w:pPr>
      <w:r>
        <w:t xml:space="preserve">The </w:t>
      </w:r>
      <w:r w:rsidR="001A0D79">
        <w:t>5-fold</w:t>
      </w:r>
      <w:r>
        <w:t xml:space="preserve"> cross validation has 5 testing result, they </w:t>
      </w:r>
      <w:r w:rsidR="001A0D79">
        <w:t>are:</w:t>
      </w:r>
      <w:r>
        <w:t xml:space="preserve"> </w:t>
      </w:r>
    </w:p>
    <w:p w14:paraId="20BF9627" w14:textId="77777777" w:rsidR="00825AF3" w:rsidRDefault="00825AF3" w:rsidP="002966D8">
      <w:pPr>
        <w:pStyle w:val="ListParagraph"/>
        <w:ind w:left="360" w:firstLineChars="0" w:firstLine="0"/>
        <w:rPr>
          <w:sz w:val="16"/>
          <w:szCs w:val="16"/>
        </w:rPr>
      </w:pPr>
      <w:r w:rsidRPr="00825AF3">
        <w:rPr>
          <w:sz w:val="16"/>
          <w:szCs w:val="16"/>
        </w:rPr>
        <w:t>[0.8374214494515684,0.8375361844139646,0.8395005293757191,</w:t>
      </w:r>
      <w:r w:rsidRPr="00825AF3">
        <w:rPr>
          <w:b/>
          <w:bCs/>
          <w:sz w:val="16"/>
          <w:szCs w:val="16"/>
        </w:rPr>
        <w:t>0.8399585230067508</w:t>
      </w:r>
      <w:r w:rsidRPr="00825AF3">
        <w:rPr>
          <w:sz w:val="16"/>
          <w:szCs w:val="16"/>
        </w:rPr>
        <w:t>, 0.8391890567606953]</w:t>
      </w:r>
    </w:p>
    <w:p w14:paraId="14D7D87E" w14:textId="3A4268E9" w:rsidR="002966D8" w:rsidRDefault="002966D8" w:rsidP="002966D8">
      <w:pPr>
        <w:pStyle w:val="ListParagraph"/>
        <w:ind w:left="360" w:firstLineChars="0" w:firstLine="0"/>
      </w:pPr>
      <w:r>
        <w:t xml:space="preserve">The validation accuracies for 5-fold cross validation are: </w:t>
      </w:r>
    </w:p>
    <w:p w14:paraId="35A8F95A" w14:textId="714F16DB" w:rsidR="00BC41C3" w:rsidRDefault="00825AF3" w:rsidP="006D08B2">
      <w:pPr>
        <w:pStyle w:val="ListParagraph"/>
        <w:ind w:left="360" w:firstLineChars="0" w:firstLine="0"/>
      </w:pPr>
      <w:r w:rsidRPr="00825AF3">
        <w:rPr>
          <w:sz w:val="16"/>
          <w:szCs w:val="16"/>
        </w:rPr>
        <w:t xml:space="preserve">[0.7989642706878418, 0.8033426254770113, 0.805973221944154, 0.8062901020228543, </w:t>
      </w:r>
      <w:r w:rsidRPr="00825AF3">
        <w:rPr>
          <w:b/>
          <w:bCs/>
          <w:sz w:val="16"/>
          <w:szCs w:val="16"/>
        </w:rPr>
        <w:t>0.8064621150722241</w:t>
      </w:r>
      <w:r w:rsidRPr="00825AF3">
        <w:rPr>
          <w:sz w:val="16"/>
          <w:szCs w:val="16"/>
        </w:rPr>
        <w:t>]</w:t>
      </w:r>
    </w:p>
    <w:p w14:paraId="06168B83" w14:textId="77777777" w:rsidR="00BC41C3" w:rsidRDefault="00BC41C3" w:rsidP="006D08B2">
      <w:pPr>
        <w:pStyle w:val="ListParagraph"/>
        <w:ind w:left="360" w:firstLineChars="0" w:firstLine="0"/>
      </w:pPr>
    </w:p>
    <w:p w14:paraId="7BA7AC1A" w14:textId="6A8269BD" w:rsidR="002222E8" w:rsidRDefault="002222E8" w:rsidP="00482A34"/>
    <w:p w14:paraId="281F6116" w14:textId="3B68D714" w:rsidR="002222E8" w:rsidRDefault="008B66E5" w:rsidP="00482A34">
      <w:r>
        <w:rPr>
          <w:noProof/>
        </w:rPr>
        <w:drawing>
          <wp:inline distT="0" distB="0" distL="0" distR="0" wp14:anchorId="199008A3" wp14:editId="6F0F5CD2">
            <wp:extent cx="5274310" cy="4076065"/>
            <wp:effectExtent l="0" t="0" r="2540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A81FB2" wp14:editId="727AFE69">
            <wp:extent cx="5274310" cy="4076065"/>
            <wp:effectExtent l="0" t="0" r="2540" b="6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D4B845" wp14:editId="6F2BB2D3">
            <wp:extent cx="5274310" cy="4076065"/>
            <wp:effectExtent l="0" t="0" r="254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AE0948" wp14:editId="53488B8B">
            <wp:extent cx="5274310" cy="4076065"/>
            <wp:effectExtent l="0" t="0" r="254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A6DD4E" wp14:editId="0B46EBB3">
            <wp:extent cx="5274310" cy="4076065"/>
            <wp:effectExtent l="0" t="0" r="254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84E47D" wp14:editId="409DDB02">
            <wp:extent cx="5274310" cy="4076065"/>
            <wp:effectExtent l="0" t="0" r="2540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3E3925" wp14:editId="1667A240">
            <wp:extent cx="5274310" cy="4076065"/>
            <wp:effectExtent l="0" t="0" r="2540" b="63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2320F3" wp14:editId="6F72D527">
            <wp:extent cx="5274310" cy="4076065"/>
            <wp:effectExtent l="0" t="0" r="254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B3E252" wp14:editId="7B1F3A5D">
            <wp:extent cx="5274310" cy="4076065"/>
            <wp:effectExtent l="0" t="0" r="254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FE27AD" wp14:editId="219B7703">
            <wp:extent cx="5274310" cy="4076065"/>
            <wp:effectExtent l="0" t="0" r="254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44E10D" wp14:editId="15B0C173">
            <wp:extent cx="5274310" cy="4076065"/>
            <wp:effectExtent l="0" t="0" r="254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7A9B52" wp14:editId="20A4BB87">
            <wp:extent cx="5274310" cy="4076065"/>
            <wp:effectExtent l="0" t="0" r="254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A56C55" wp14:editId="73F174C3">
            <wp:extent cx="5274310" cy="4076065"/>
            <wp:effectExtent l="0" t="0" r="2540" b="6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39E707" wp14:editId="4423E1AD">
            <wp:extent cx="5274310" cy="4076065"/>
            <wp:effectExtent l="0" t="0" r="2540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60AB9E" wp14:editId="3111D5F5">
            <wp:extent cx="5274310" cy="4076065"/>
            <wp:effectExtent l="0" t="0" r="254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A4AF74" wp14:editId="565C1F98">
            <wp:extent cx="5274310" cy="4076065"/>
            <wp:effectExtent l="0" t="0" r="254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EBD3ED" wp14:editId="69EA675E">
            <wp:extent cx="5274310" cy="4076065"/>
            <wp:effectExtent l="0" t="0" r="254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2DFC52" wp14:editId="2FC361C6">
            <wp:extent cx="5274310" cy="4076065"/>
            <wp:effectExtent l="0" t="0" r="2540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35ABBB" wp14:editId="0297BBFF">
            <wp:extent cx="5274310" cy="4076065"/>
            <wp:effectExtent l="0" t="0" r="254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0A0BE3" wp14:editId="48FC4F62">
            <wp:extent cx="5274310" cy="4076065"/>
            <wp:effectExtent l="0" t="0" r="254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76CCF9" wp14:editId="3601CFE9">
            <wp:extent cx="5274310" cy="4076065"/>
            <wp:effectExtent l="0" t="0" r="254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A22733" wp14:editId="65B76291">
            <wp:extent cx="5274310" cy="4076065"/>
            <wp:effectExtent l="0" t="0" r="254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C6B8F3" wp14:editId="4B3D8048">
            <wp:extent cx="5274310" cy="40760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B231EB" wp14:editId="42109538">
            <wp:extent cx="5274310" cy="4076065"/>
            <wp:effectExtent l="0" t="0" r="254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31F716" wp14:editId="0BF79562">
            <wp:extent cx="5274310" cy="4076065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E0E45B" wp14:editId="5D8214D2">
            <wp:extent cx="5274310" cy="4076065"/>
            <wp:effectExtent l="0" t="0" r="254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A536FA" wp14:editId="4EEA32B7">
            <wp:extent cx="5274310" cy="4076065"/>
            <wp:effectExtent l="0" t="0" r="254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3AC5FA" wp14:editId="5DAC1F06">
            <wp:extent cx="5274310" cy="4076065"/>
            <wp:effectExtent l="0" t="0" r="254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3D506" w14:textId="77777777" w:rsidR="00951D5C" w:rsidRDefault="00951D5C" w:rsidP="00482A34">
      <w:pPr>
        <w:rPr>
          <w:b/>
          <w:bCs/>
          <w:sz w:val="32"/>
          <w:szCs w:val="32"/>
        </w:rPr>
      </w:pPr>
    </w:p>
    <w:p w14:paraId="7EE40499" w14:textId="5ADAFA59" w:rsidR="00951D5C" w:rsidRDefault="008B66E5" w:rsidP="00482A34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F75607E" wp14:editId="4E1D733E">
            <wp:extent cx="5274310" cy="4076065"/>
            <wp:effectExtent l="0" t="0" r="2540" b="63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0397A3" wp14:editId="348C85C0">
            <wp:extent cx="5274310" cy="4076065"/>
            <wp:effectExtent l="0" t="0" r="254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DD4E90" wp14:editId="25A3A45E">
            <wp:extent cx="5274310" cy="4076065"/>
            <wp:effectExtent l="0" t="0" r="2540" b="6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1BB804" wp14:editId="1C9A49F5">
            <wp:extent cx="5274310" cy="4076065"/>
            <wp:effectExtent l="0" t="0" r="2540" b="6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F362D" w14:textId="77777777" w:rsidR="00951D5C" w:rsidRDefault="00951D5C" w:rsidP="00482A34">
      <w:pPr>
        <w:rPr>
          <w:b/>
          <w:bCs/>
          <w:sz w:val="32"/>
          <w:szCs w:val="32"/>
        </w:rPr>
      </w:pPr>
    </w:p>
    <w:p w14:paraId="662E5569" w14:textId="77777777" w:rsidR="00951D5C" w:rsidRDefault="00951D5C" w:rsidP="00482A34">
      <w:pPr>
        <w:rPr>
          <w:b/>
          <w:bCs/>
          <w:sz w:val="32"/>
          <w:szCs w:val="32"/>
        </w:rPr>
      </w:pPr>
    </w:p>
    <w:p w14:paraId="11BC9AB5" w14:textId="77777777" w:rsidR="00951D5C" w:rsidRDefault="00951D5C" w:rsidP="00482A34">
      <w:pPr>
        <w:rPr>
          <w:b/>
          <w:bCs/>
          <w:sz w:val="32"/>
          <w:szCs w:val="32"/>
        </w:rPr>
      </w:pPr>
    </w:p>
    <w:p w14:paraId="72E85721" w14:textId="77777777" w:rsidR="00951D5C" w:rsidRDefault="00951D5C" w:rsidP="00482A34">
      <w:pPr>
        <w:rPr>
          <w:b/>
          <w:bCs/>
          <w:sz w:val="32"/>
          <w:szCs w:val="32"/>
        </w:rPr>
      </w:pPr>
    </w:p>
    <w:p w14:paraId="4166626B" w14:textId="77777777" w:rsidR="00951D5C" w:rsidRDefault="00951D5C" w:rsidP="00482A34">
      <w:pPr>
        <w:rPr>
          <w:b/>
          <w:bCs/>
          <w:sz w:val="32"/>
          <w:szCs w:val="32"/>
        </w:rPr>
      </w:pPr>
    </w:p>
    <w:p w14:paraId="492EE379" w14:textId="77777777" w:rsidR="00951D5C" w:rsidRDefault="00951D5C" w:rsidP="00482A34">
      <w:pPr>
        <w:rPr>
          <w:b/>
          <w:bCs/>
          <w:sz w:val="32"/>
          <w:szCs w:val="32"/>
        </w:rPr>
      </w:pPr>
    </w:p>
    <w:p w14:paraId="00D9197B" w14:textId="77777777" w:rsidR="00951D5C" w:rsidRDefault="00951D5C" w:rsidP="00482A34">
      <w:pPr>
        <w:rPr>
          <w:b/>
          <w:bCs/>
          <w:sz w:val="32"/>
          <w:szCs w:val="32"/>
        </w:rPr>
      </w:pPr>
    </w:p>
    <w:p w14:paraId="2E0D096C" w14:textId="77777777" w:rsidR="00951D5C" w:rsidRDefault="00951D5C" w:rsidP="00482A34">
      <w:pPr>
        <w:rPr>
          <w:b/>
          <w:bCs/>
          <w:sz w:val="32"/>
          <w:szCs w:val="32"/>
        </w:rPr>
      </w:pPr>
    </w:p>
    <w:p w14:paraId="40115053" w14:textId="77777777" w:rsidR="00951D5C" w:rsidRDefault="00951D5C" w:rsidP="00482A34">
      <w:pPr>
        <w:rPr>
          <w:b/>
          <w:bCs/>
          <w:sz w:val="32"/>
          <w:szCs w:val="32"/>
        </w:rPr>
      </w:pPr>
    </w:p>
    <w:p w14:paraId="79142020" w14:textId="77777777" w:rsidR="00951D5C" w:rsidRDefault="00951D5C" w:rsidP="00482A34">
      <w:pPr>
        <w:rPr>
          <w:b/>
          <w:bCs/>
          <w:sz w:val="32"/>
          <w:szCs w:val="32"/>
        </w:rPr>
      </w:pPr>
    </w:p>
    <w:p w14:paraId="5EFF0F1C" w14:textId="77777777" w:rsidR="00951D5C" w:rsidRDefault="00951D5C" w:rsidP="00482A34">
      <w:pPr>
        <w:rPr>
          <w:b/>
          <w:bCs/>
          <w:sz w:val="32"/>
          <w:szCs w:val="32"/>
        </w:rPr>
      </w:pPr>
    </w:p>
    <w:p w14:paraId="0EA6F8E4" w14:textId="77777777" w:rsidR="00951D5C" w:rsidRDefault="00951D5C" w:rsidP="00482A34">
      <w:pPr>
        <w:rPr>
          <w:b/>
          <w:bCs/>
          <w:sz w:val="32"/>
          <w:szCs w:val="32"/>
        </w:rPr>
      </w:pPr>
    </w:p>
    <w:p w14:paraId="41ECF5D9" w14:textId="77777777" w:rsidR="00951D5C" w:rsidRDefault="00951D5C" w:rsidP="00482A34">
      <w:pPr>
        <w:rPr>
          <w:b/>
          <w:bCs/>
          <w:sz w:val="32"/>
          <w:szCs w:val="32"/>
        </w:rPr>
      </w:pPr>
    </w:p>
    <w:p w14:paraId="35551D3A" w14:textId="77777777" w:rsidR="00951D5C" w:rsidRDefault="00951D5C" w:rsidP="00482A34">
      <w:pPr>
        <w:rPr>
          <w:b/>
          <w:bCs/>
          <w:sz w:val="32"/>
          <w:szCs w:val="32"/>
        </w:rPr>
      </w:pPr>
    </w:p>
    <w:p w14:paraId="16ED8E00" w14:textId="1AC34EE4" w:rsidR="00EC3F15" w:rsidRDefault="00EC3F15" w:rsidP="00482A34">
      <w:r w:rsidRPr="00A82FBA">
        <w:rPr>
          <w:rFonts w:hint="eastAsia"/>
          <w:b/>
          <w:bCs/>
          <w:sz w:val="32"/>
          <w:szCs w:val="32"/>
        </w:rPr>
        <w:t>(</w:t>
      </w:r>
      <w:r w:rsidRPr="00A82FBA">
        <w:rPr>
          <w:b/>
          <w:bCs/>
          <w:sz w:val="32"/>
          <w:szCs w:val="32"/>
        </w:rPr>
        <w:t xml:space="preserve">3). </w:t>
      </w:r>
      <w:r>
        <w:t xml:space="preserve">Find the most determinable genes in each cancer </w:t>
      </w:r>
      <w:proofErr w:type="gramStart"/>
      <w:r>
        <w:t>types</w:t>
      </w:r>
      <w:proofErr w:type="gramEnd"/>
      <w:r>
        <w:rPr>
          <w:rFonts w:hint="eastAsia"/>
        </w:rPr>
        <w:t xml:space="preserve"> </w:t>
      </w:r>
    </w:p>
    <w:p w14:paraId="0D1EC526" w14:textId="36A8456C" w:rsidR="00A82FBA" w:rsidRDefault="00944932" w:rsidP="00482A34">
      <w:r w:rsidRPr="00944932">
        <w:drawing>
          <wp:inline distT="0" distB="0" distL="0" distR="0" wp14:anchorId="707C0910" wp14:editId="617499EE">
            <wp:extent cx="2389077" cy="418755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89077" cy="418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0EBA7" w14:textId="77777777" w:rsidR="00F04EC7" w:rsidRDefault="00F04EC7" w:rsidP="008C4553"/>
    <w:p w14:paraId="67F2A413" w14:textId="77777777" w:rsidR="00F04EC7" w:rsidRDefault="00F04EC7" w:rsidP="008C4553"/>
    <w:p w14:paraId="628645AF" w14:textId="77777777" w:rsidR="00F04EC7" w:rsidRDefault="00F04EC7" w:rsidP="008C4553"/>
    <w:p w14:paraId="3DA01B1E" w14:textId="77777777" w:rsidR="00F04EC7" w:rsidRDefault="00F04EC7" w:rsidP="008C4553"/>
    <w:p w14:paraId="3FF66626" w14:textId="77777777" w:rsidR="00F04EC7" w:rsidRDefault="00F04EC7" w:rsidP="008C4553"/>
    <w:p w14:paraId="6F5BE8AF" w14:textId="77777777" w:rsidR="00F04EC7" w:rsidRDefault="00F04EC7" w:rsidP="008C4553"/>
    <w:p w14:paraId="2CFB197C" w14:textId="77777777" w:rsidR="00F04EC7" w:rsidRDefault="00F04EC7" w:rsidP="008C4553"/>
    <w:p w14:paraId="799D8C3A" w14:textId="77777777" w:rsidR="00F04EC7" w:rsidRDefault="00F04EC7" w:rsidP="008C4553"/>
    <w:p w14:paraId="4A51CE02" w14:textId="77777777" w:rsidR="00BB13D4" w:rsidRDefault="00BB13D4" w:rsidP="00F04EC7"/>
    <w:p w14:paraId="1944F117" w14:textId="77777777" w:rsidR="00C5785F" w:rsidRDefault="00C5785F" w:rsidP="008C4553"/>
    <w:p w14:paraId="65259E0D" w14:textId="77777777" w:rsidR="00C5785F" w:rsidRDefault="00C5785F" w:rsidP="008C4553"/>
    <w:p w14:paraId="57AE90FE" w14:textId="77777777" w:rsidR="005D64B7" w:rsidRDefault="005D64B7" w:rsidP="008C4553"/>
    <w:p w14:paraId="35BC2469" w14:textId="77777777" w:rsidR="005D64B7" w:rsidRDefault="005D64B7" w:rsidP="008C4553"/>
    <w:p w14:paraId="2746AB7A" w14:textId="77777777" w:rsidR="005D64B7" w:rsidRDefault="005D64B7" w:rsidP="008C4553"/>
    <w:p w14:paraId="2AAE24A4" w14:textId="77777777" w:rsidR="005D64B7" w:rsidRDefault="005D64B7" w:rsidP="008C4553"/>
    <w:p w14:paraId="70692EA2" w14:textId="77777777" w:rsidR="005D64B7" w:rsidRDefault="005D64B7" w:rsidP="008C4553"/>
    <w:p w14:paraId="561FEBB5" w14:textId="75C0617F" w:rsidR="00F04EC7" w:rsidRDefault="00F04EC7" w:rsidP="008C4553">
      <w:r w:rsidRPr="005C79FC">
        <w:lastRenderedPageBreak/>
        <w:t xml:space="preserve">This is for the weight of the </w:t>
      </w:r>
      <w:proofErr w:type="spellStart"/>
      <w:r w:rsidRPr="005C79FC">
        <w:t>sbs</w:t>
      </w:r>
      <w:proofErr w:type="spellEnd"/>
      <w:r w:rsidRPr="005C79FC">
        <w:t xml:space="preserve"> signature in each cancer types.</w:t>
      </w:r>
    </w:p>
    <w:p w14:paraId="6CE2A8BE" w14:textId="77777777" w:rsidR="00F04EC7" w:rsidRDefault="00F04EC7" w:rsidP="008C4553"/>
    <w:p w14:paraId="794E519E" w14:textId="55E1D7E5" w:rsidR="008C4553" w:rsidRDefault="005D64B7" w:rsidP="008C4553">
      <w:r>
        <w:rPr>
          <w:noProof/>
        </w:rPr>
        <w:drawing>
          <wp:inline distT="0" distB="0" distL="0" distR="0" wp14:anchorId="61B5E64F" wp14:editId="6AE64299">
            <wp:extent cx="6128657" cy="4596862"/>
            <wp:effectExtent l="0" t="0" r="571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760" cy="459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B9063" w14:textId="77777777" w:rsidR="00EC2D91" w:rsidRDefault="00EC2D91" w:rsidP="00D33E1E">
      <w:pPr>
        <w:rPr>
          <w:rFonts w:hint="eastAsia"/>
          <w:b/>
          <w:bCs/>
          <w:noProof/>
        </w:rPr>
      </w:pPr>
    </w:p>
    <w:p w14:paraId="6816ED8E" w14:textId="16C3CF0A" w:rsidR="004935D7" w:rsidRPr="00152792" w:rsidRDefault="00FD5ECE" w:rsidP="00152792">
      <w:pPr>
        <w:pStyle w:val="ListParagraph"/>
        <w:numPr>
          <w:ilvl w:val="0"/>
          <w:numId w:val="6"/>
        </w:numPr>
        <w:ind w:firstLineChars="0"/>
        <w:rPr>
          <w:b/>
          <w:bCs/>
          <w:noProof/>
        </w:rPr>
      </w:pPr>
      <w:r w:rsidRPr="00152792">
        <w:rPr>
          <w:b/>
          <w:bCs/>
          <w:noProof/>
        </w:rPr>
        <w:t>The problems:</w:t>
      </w:r>
    </w:p>
    <w:p w14:paraId="66EFC0C9" w14:textId="77777777" w:rsidR="00152792" w:rsidRPr="00152792" w:rsidRDefault="00152792" w:rsidP="00152792">
      <w:pPr>
        <w:pStyle w:val="ListParagraph"/>
        <w:ind w:left="360" w:firstLineChars="0" w:firstLine="0"/>
        <w:rPr>
          <w:b/>
          <w:bCs/>
          <w:noProof/>
        </w:rPr>
      </w:pPr>
    </w:p>
    <w:p w14:paraId="0FED4F5D" w14:textId="79ADE789" w:rsidR="003C51D4" w:rsidRDefault="001C0027" w:rsidP="001C0027">
      <w:pPr>
        <w:pStyle w:val="ListParagraph"/>
        <w:numPr>
          <w:ilvl w:val="0"/>
          <w:numId w:val="16"/>
        </w:numPr>
        <w:ind w:firstLineChars="0"/>
      </w:pPr>
      <w:r>
        <w:t xml:space="preserve">Can I explain the reason why we classify cancer is that we can use the </w:t>
      </w:r>
      <w:proofErr w:type="spellStart"/>
      <w:r>
        <w:t>sbs</w:t>
      </w:r>
      <w:proofErr w:type="spellEnd"/>
      <w:r>
        <w:t xml:space="preserve"> weight we obtained in each cancer to perform feature extraction to prove that we can use those weighted </w:t>
      </w:r>
      <w:proofErr w:type="spellStart"/>
      <w:r>
        <w:t>sbs</w:t>
      </w:r>
      <w:proofErr w:type="spellEnd"/>
      <w:r>
        <w:t xml:space="preserve"> weight to better predict the top 5 most frequently mutated driver gene in each cancer?</w:t>
      </w:r>
    </w:p>
    <w:p w14:paraId="1F986C75" w14:textId="68F8B158" w:rsidR="000531E2" w:rsidRPr="00356845" w:rsidRDefault="000531E2" w:rsidP="001C0027">
      <w:pPr>
        <w:pStyle w:val="ListParagraph"/>
        <w:numPr>
          <w:ilvl w:val="0"/>
          <w:numId w:val="16"/>
        </w:numPr>
        <w:ind w:firstLineChars="0"/>
      </w:pPr>
      <w:r>
        <w:t xml:space="preserve">The gene classification is not </w:t>
      </w:r>
      <w:r w:rsidR="00F37607">
        <w:t>good, how</w:t>
      </w:r>
      <w:r>
        <w:t xml:space="preserve"> do I mention it in dissertation?</w:t>
      </w:r>
    </w:p>
    <w:p w14:paraId="2ADE05CE" w14:textId="77777777" w:rsidR="00420C94" w:rsidRDefault="00420C94" w:rsidP="003C51D4"/>
    <w:p w14:paraId="3011DB37" w14:textId="25731C19" w:rsidR="003C51D4" w:rsidRPr="009A0B19" w:rsidRDefault="00E325AD" w:rsidP="003C51D4">
      <w:pPr>
        <w:rPr>
          <w:b/>
          <w:bCs/>
        </w:rPr>
      </w:pPr>
      <w:r>
        <w:rPr>
          <w:b/>
          <w:bCs/>
        </w:rPr>
        <w:t>3</w:t>
      </w:r>
      <w:r w:rsidR="00D33E1E">
        <w:rPr>
          <w:b/>
          <w:bCs/>
        </w:rPr>
        <w:t>.</w:t>
      </w:r>
      <w:r w:rsidR="003C51D4" w:rsidRPr="00D33E1E">
        <w:rPr>
          <w:b/>
          <w:bCs/>
        </w:rPr>
        <w:t>The plan</w:t>
      </w:r>
    </w:p>
    <w:p w14:paraId="32B11873" w14:textId="4C09A946" w:rsidR="003C51D4" w:rsidRDefault="003C51D4" w:rsidP="003C51D4">
      <w:r>
        <w:t>(</w:t>
      </w:r>
      <w:r w:rsidR="00BD151A">
        <w:t>3</w:t>
      </w:r>
      <w:r>
        <w:t>)</w:t>
      </w:r>
      <w:r w:rsidRPr="003C51D4">
        <w:t>. working on the dissertation</w:t>
      </w:r>
    </w:p>
    <w:p w14:paraId="1C09AC2F" w14:textId="3A1F3E26" w:rsidR="009661FC" w:rsidRDefault="009661FC" w:rsidP="003C51D4"/>
    <w:p w14:paraId="5B9FFEAF" w14:textId="23FA7956" w:rsidR="009661FC" w:rsidRDefault="009661FC" w:rsidP="003C51D4"/>
    <w:p w14:paraId="5B0D9216" w14:textId="36FEE791" w:rsidR="009661FC" w:rsidRDefault="009661FC" w:rsidP="003C51D4"/>
    <w:p w14:paraId="4747410C" w14:textId="1397576F" w:rsidR="009661FC" w:rsidRDefault="009661FC" w:rsidP="003C51D4"/>
    <w:p w14:paraId="3001EA48" w14:textId="77777777" w:rsidR="009661FC" w:rsidRPr="009661FC" w:rsidRDefault="009661FC" w:rsidP="003C51D4"/>
    <w:sectPr w:rsidR="009661FC" w:rsidRPr="009661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2D694" w14:textId="77777777" w:rsidR="00571EC5" w:rsidRDefault="00571EC5" w:rsidP="000E65BA">
      <w:r>
        <w:separator/>
      </w:r>
    </w:p>
  </w:endnote>
  <w:endnote w:type="continuationSeparator" w:id="0">
    <w:p w14:paraId="3B1EB91A" w14:textId="77777777" w:rsidR="00571EC5" w:rsidRDefault="00571EC5" w:rsidP="000E6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53B2FD" w14:textId="77777777" w:rsidR="00571EC5" w:rsidRDefault="00571EC5" w:rsidP="000E65BA">
      <w:r>
        <w:separator/>
      </w:r>
    </w:p>
  </w:footnote>
  <w:footnote w:type="continuationSeparator" w:id="0">
    <w:p w14:paraId="485D0B10" w14:textId="77777777" w:rsidR="00571EC5" w:rsidRDefault="00571EC5" w:rsidP="000E65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20FC0"/>
    <w:multiLevelType w:val="hybridMultilevel"/>
    <w:tmpl w:val="B3DEEF8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C6662B"/>
    <w:multiLevelType w:val="hybridMultilevel"/>
    <w:tmpl w:val="649895AE"/>
    <w:lvl w:ilvl="0" w:tplc="C7163E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B5C063D"/>
    <w:multiLevelType w:val="hybridMultilevel"/>
    <w:tmpl w:val="EBDAA094"/>
    <w:lvl w:ilvl="0" w:tplc="A1826F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0B93CB6"/>
    <w:multiLevelType w:val="hybridMultilevel"/>
    <w:tmpl w:val="99583E3C"/>
    <w:lvl w:ilvl="0" w:tplc="F716B4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E12EEE"/>
    <w:multiLevelType w:val="hybridMultilevel"/>
    <w:tmpl w:val="D5BE9760"/>
    <w:lvl w:ilvl="0" w:tplc="9EC6AE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65203C5"/>
    <w:multiLevelType w:val="hybridMultilevel"/>
    <w:tmpl w:val="D512C7FE"/>
    <w:lvl w:ilvl="0" w:tplc="CA0A88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3A10525"/>
    <w:multiLevelType w:val="hybridMultilevel"/>
    <w:tmpl w:val="0F1C1AB6"/>
    <w:lvl w:ilvl="0" w:tplc="6736ED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3F07511"/>
    <w:multiLevelType w:val="hybridMultilevel"/>
    <w:tmpl w:val="55FE8A68"/>
    <w:lvl w:ilvl="0" w:tplc="BC688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4476565"/>
    <w:multiLevelType w:val="hybridMultilevel"/>
    <w:tmpl w:val="442A6BB6"/>
    <w:lvl w:ilvl="0" w:tplc="2A30BF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566D685D"/>
    <w:multiLevelType w:val="hybridMultilevel"/>
    <w:tmpl w:val="BAFCDEC6"/>
    <w:lvl w:ilvl="0" w:tplc="C24EA4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DD909B3"/>
    <w:multiLevelType w:val="hybridMultilevel"/>
    <w:tmpl w:val="4766891C"/>
    <w:lvl w:ilvl="0" w:tplc="FAE6E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F7C5F71"/>
    <w:multiLevelType w:val="hybridMultilevel"/>
    <w:tmpl w:val="C4D6B780"/>
    <w:lvl w:ilvl="0" w:tplc="0A022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06B42C0"/>
    <w:multiLevelType w:val="hybridMultilevel"/>
    <w:tmpl w:val="872ABA66"/>
    <w:lvl w:ilvl="0" w:tplc="099053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6347547D"/>
    <w:multiLevelType w:val="hybridMultilevel"/>
    <w:tmpl w:val="01FEBD58"/>
    <w:lvl w:ilvl="0" w:tplc="DFF2EC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496688F"/>
    <w:multiLevelType w:val="hybridMultilevel"/>
    <w:tmpl w:val="A62EAAE0"/>
    <w:lvl w:ilvl="0" w:tplc="B14EA6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7C2107B"/>
    <w:multiLevelType w:val="hybridMultilevel"/>
    <w:tmpl w:val="70001E92"/>
    <w:lvl w:ilvl="0" w:tplc="404AE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5"/>
  </w:num>
  <w:num w:numId="5">
    <w:abstractNumId w:val="7"/>
  </w:num>
  <w:num w:numId="6">
    <w:abstractNumId w:val="11"/>
  </w:num>
  <w:num w:numId="7">
    <w:abstractNumId w:val="8"/>
  </w:num>
  <w:num w:numId="8">
    <w:abstractNumId w:val="4"/>
  </w:num>
  <w:num w:numId="9">
    <w:abstractNumId w:val="0"/>
  </w:num>
  <w:num w:numId="10">
    <w:abstractNumId w:val="9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DAzMzM0MDA0MjFV0lEKTi0uzszPAykwqgUAUNlAqiwAAAA="/>
  </w:docVars>
  <w:rsids>
    <w:rsidRoot w:val="00A64575"/>
    <w:rsid w:val="00040451"/>
    <w:rsid w:val="00041A72"/>
    <w:rsid w:val="00047E72"/>
    <w:rsid w:val="000531E2"/>
    <w:rsid w:val="00061FE8"/>
    <w:rsid w:val="00064F36"/>
    <w:rsid w:val="00065FA5"/>
    <w:rsid w:val="000670FF"/>
    <w:rsid w:val="000749C3"/>
    <w:rsid w:val="000928AF"/>
    <w:rsid w:val="000942BD"/>
    <w:rsid w:val="000B2680"/>
    <w:rsid w:val="000B7D39"/>
    <w:rsid w:val="000C3E12"/>
    <w:rsid w:val="000C4745"/>
    <w:rsid w:val="000D3FAB"/>
    <w:rsid w:val="000E5190"/>
    <w:rsid w:val="000E65BA"/>
    <w:rsid w:val="000F4EE1"/>
    <w:rsid w:val="001258DC"/>
    <w:rsid w:val="00152792"/>
    <w:rsid w:val="00153944"/>
    <w:rsid w:val="00154030"/>
    <w:rsid w:val="00157AC8"/>
    <w:rsid w:val="00163FB7"/>
    <w:rsid w:val="001766FE"/>
    <w:rsid w:val="00196739"/>
    <w:rsid w:val="001A0D79"/>
    <w:rsid w:val="001A78B6"/>
    <w:rsid w:val="001B30CA"/>
    <w:rsid w:val="001B7555"/>
    <w:rsid w:val="001C0027"/>
    <w:rsid w:val="001C5435"/>
    <w:rsid w:val="001C5DE2"/>
    <w:rsid w:val="001C6CE3"/>
    <w:rsid w:val="001E64B5"/>
    <w:rsid w:val="001E7D2D"/>
    <w:rsid w:val="00204124"/>
    <w:rsid w:val="002222E8"/>
    <w:rsid w:val="0023579A"/>
    <w:rsid w:val="002566AB"/>
    <w:rsid w:val="00256907"/>
    <w:rsid w:val="0026663F"/>
    <w:rsid w:val="00276FA6"/>
    <w:rsid w:val="0028665F"/>
    <w:rsid w:val="002966D8"/>
    <w:rsid w:val="002B6533"/>
    <w:rsid w:val="002C73EA"/>
    <w:rsid w:val="002E3A06"/>
    <w:rsid w:val="002F3AAE"/>
    <w:rsid w:val="00301B9B"/>
    <w:rsid w:val="00321480"/>
    <w:rsid w:val="00351835"/>
    <w:rsid w:val="00352676"/>
    <w:rsid w:val="00356845"/>
    <w:rsid w:val="003868E4"/>
    <w:rsid w:val="00394770"/>
    <w:rsid w:val="003A4B7B"/>
    <w:rsid w:val="003C4AD6"/>
    <w:rsid w:val="003C51D4"/>
    <w:rsid w:val="003C7C40"/>
    <w:rsid w:val="003D44EE"/>
    <w:rsid w:val="003F5D1B"/>
    <w:rsid w:val="00410B30"/>
    <w:rsid w:val="00420C94"/>
    <w:rsid w:val="00421ECC"/>
    <w:rsid w:val="00440360"/>
    <w:rsid w:val="0045531B"/>
    <w:rsid w:val="00473ABF"/>
    <w:rsid w:val="0048229E"/>
    <w:rsid w:val="00482A34"/>
    <w:rsid w:val="0048704E"/>
    <w:rsid w:val="004935D7"/>
    <w:rsid w:val="004A34DD"/>
    <w:rsid w:val="0050365F"/>
    <w:rsid w:val="0050567F"/>
    <w:rsid w:val="00505A4B"/>
    <w:rsid w:val="0051777C"/>
    <w:rsid w:val="005267C1"/>
    <w:rsid w:val="00551CEA"/>
    <w:rsid w:val="005532A9"/>
    <w:rsid w:val="005605D4"/>
    <w:rsid w:val="00571EC5"/>
    <w:rsid w:val="00577FAE"/>
    <w:rsid w:val="005947AA"/>
    <w:rsid w:val="005B6721"/>
    <w:rsid w:val="005C79FC"/>
    <w:rsid w:val="005D1794"/>
    <w:rsid w:val="005D64B7"/>
    <w:rsid w:val="006066F2"/>
    <w:rsid w:val="006152AB"/>
    <w:rsid w:val="006B1758"/>
    <w:rsid w:val="006B3590"/>
    <w:rsid w:val="006C2602"/>
    <w:rsid w:val="006C3A55"/>
    <w:rsid w:val="006D08B2"/>
    <w:rsid w:val="006D61AA"/>
    <w:rsid w:val="006E6A5C"/>
    <w:rsid w:val="007000A2"/>
    <w:rsid w:val="00710BF9"/>
    <w:rsid w:val="007115AA"/>
    <w:rsid w:val="0071184B"/>
    <w:rsid w:val="00725480"/>
    <w:rsid w:val="007376D0"/>
    <w:rsid w:val="007439E6"/>
    <w:rsid w:val="00751D47"/>
    <w:rsid w:val="00773D15"/>
    <w:rsid w:val="007871D3"/>
    <w:rsid w:val="007F0D70"/>
    <w:rsid w:val="00801250"/>
    <w:rsid w:val="00803AB2"/>
    <w:rsid w:val="00805E31"/>
    <w:rsid w:val="0081133A"/>
    <w:rsid w:val="00820441"/>
    <w:rsid w:val="0082187D"/>
    <w:rsid w:val="00825AF3"/>
    <w:rsid w:val="00842B33"/>
    <w:rsid w:val="00855E4D"/>
    <w:rsid w:val="00862B17"/>
    <w:rsid w:val="0088168E"/>
    <w:rsid w:val="00886496"/>
    <w:rsid w:val="00893DDB"/>
    <w:rsid w:val="00896249"/>
    <w:rsid w:val="008A7880"/>
    <w:rsid w:val="008B66E5"/>
    <w:rsid w:val="008C4553"/>
    <w:rsid w:val="008D3303"/>
    <w:rsid w:val="008E2101"/>
    <w:rsid w:val="008E3FA1"/>
    <w:rsid w:val="008E6EEB"/>
    <w:rsid w:val="008F2167"/>
    <w:rsid w:val="009061EC"/>
    <w:rsid w:val="009171F9"/>
    <w:rsid w:val="00935265"/>
    <w:rsid w:val="00944932"/>
    <w:rsid w:val="00950EB3"/>
    <w:rsid w:val="00951805"/>
    <w:rsid w:val="00951D5C"/>
    <w:rsid w:val="00960CB3"/>
    <w:rsid w:val="009661FC"/>
    <w:rsid w:val="00975DAA"/>
    <w:rsid w:val="009924B7"/>
    <w:rsid w:val="00992D80"/>
    <w:rsid w:val="00995C7C"/>
    <w:rsid w:val="009A0B19"/>
    <w:rsid w:val="009A4EFC"/>
    <w:rsid w:val="009B5F5B"/>
    <w:rsid w:val="009E3939"/>
    <w:rsid w:val="00A033DD"/>
    <w:rsid w:val="00A11A1A"/>
    <w:rsid w:val="00A4711A"/>
    <w:rsid w:val="00A500F8"/>
    <w:rsid w:val="00A64575"/>
    <w:rsid w:val="00A82FBA"/>
    <w:rsid w:val="00A84CAA"/>
    <w:rsid w:val="00AA13A0"/>
    <w:rsid w:val="00AA5902"/>
    <w:rsid w:val="00AC7B3B"/>
    <w:rsid w:val="00AE5005"/>
    <w:rsid w:val="00AF449A"/>
    <w:rsid w:val="00AF6DBE"/>
    <w:rsid w:val="00B15867"/>
    <w:rsid w:val="00B220C5"/>
    <w:rsid w:val="00B23F9A"/>
    <w:rsid w:val="00B30704"/>
    <w:rsid w:val="00B446A2"/>
    <w:rsid w:val="00B747F2"/>
    <w:rsid w:val="00B76543"/>
    <w:rsid w:val="00B9609F"/>
    <w:rsid w:val="00BA1A83"/>
    <w:rsid w:val="00BA7370"/>
    <w:rsid w:val="00BB13D4"/>
    <w:rsid w:val="00BC41C3"/>
    <w:rsid w:val="00BD151A"/>
    <w:rsid w:val="00BF224F"/>
    <w:rsid w:val="00C03054"/>
    <w:rsid w:val="00C0709D"/>
    <w:rsid w:val="00C230CB"/>
    <w:rsid w:val="00C5785F"/>
    <w:rsid w:val="00C73920"/>
    <w:rsid w:val="00C96775"/>
    <w:rsid w:val="00CA1C8B"/>
    <w:rsid w:val="00CB1A47"/>
    <w:rsid w:val="00CD26A6"/>
    <w:rsid w:val="00CE384C"/>
    <w:rsid w:val="00CF1CF9"/>
    <w:rsid w:val="00CF4DD1"/>
    <w:rsid w:val="00CF6725"/>
    <w:rsid w:val="00D02652"/>
    <w:rsid w:val="00D336FB"/>
    <w:rsid w:val="00D33E1E"/>
    <w:rsid w:val="00D962C0"/>
    <w:rsid w:val="00DA3F7E"/>
    <w:rsid w:val="00DB03D9"/>
    <w:rsid w:val="00DD37D1"/>
    <w:rsid w:val="00DE7A2B"/>
    <w:rsid w:val="00DF0943"/>
    <w:rsid w:val="00E11DF2"/>
    <w:rsid w:val="00E325AD"/>
    <w:rsid w:val="00E42040"/>
    <w:rsid w:val="00E533B4"/>
    <w:rsid w:val="00E65740"/>
    <w:rsid w:val="00E84E52"/>
    <w:rsid w:val="00E92490"/>
    <w:rsid w:val="00E94B19"/>
    <w:rsid w:val="00EA0E90"/>
    <w:rsid w:val="00EA3E03"/>
    <w:rsid w:val="00EB40CB"/>
    <w:rsid w:val="00EB6B45"/>
    <w:rsid w:val="00EC2D91"/>
    <w:rsid w:val="00EC3F15"/>
    <w:rsid w:val="00F04EC7"/>
    <w:rsid w:val="00F26236"/>
    <w:rsid w:val="00F37607"/>
    <w:rsid w:val="00F37662"/>
    <w:rsid w:val="00F4465B"/>
    <w:rsid w:val="00F4507A"/>
    <w:rsid w:val="00F50F87"/>
    <w:rsid w:val="00F5285C"/>
    <w:rsid w:val="00F54D63"/>
    <w:rsid w:val="00F63A9A"/>
    <w:rsid w:val="00F66AAB"/>
    <w:rsid w:val="00F75BAB"/>
    <w:rsid w:val="00F779E0"/>
    <w:rsid w:val="00F940D9"/>
    <w:rsid w:val="00F949E6"/>
    <w:rsid w:val="00FC2BD0"/>
    <w:rsid w:val="00FC5E87"/>
    <w:rsid w:val="00FD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6D3BB4"/>
  <w15:chartTrackingRefBased/>
  <w15:docId w15:val="{F77C3DC1-04AE-4C6B-9426-0E858FEE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F87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960C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E65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65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65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65BA"/>
    <w:rPr>
      <w:sz w:val="18"/>
      <w:szCs w:val="18"/>
    </w:rPr>
  </w:style>
  <w:style w:type="table" w:styleId="TableGrid">
    <w:name w:val="Table Grid"/>
    <w:basedOn w:val="TableNormal"/>
    <w:uiPriority w:val="39"/>
    <w:rsid w:val="00F949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0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76B28-6E43-445F-9D91-8D6D9AEDC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罗</dc:creator>
  <cp:keywords/>
  <dc:description/>
  <cp:lastModifiedBy>zhouyang shen</cp:lastModifiedBy>
  <cp:revision>2</cp:revision>
  <cp:lastPrinted>2021-03-07T22:54:00Z</cp:lastPrinted>
  <dcterms:created xsi:type="dcterms:W3CDTF">2021-03-15T02:21:00Z</dcterms:created>
  <dcterms:modified xsi:type="dcterms:W3CDTF">2021-03-15T02:21:00Z</dcterms:modified>
</cp:coreProperties>
</file>